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ranslator Interpreter Training Program in Nepal Kathmandu</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Email: your.email@example.com | Phone: +977 XXXXXXXXX</w:t>
      </w:r>
    </w:p>
    <w:p>
      <w:pPr>
        <w:pStyle w:val="BodyText"/>
      </w:pPr>
      <w:r>
        <w:t xml:space="preserve">Date: October 26, 2023</w:t>
      </w:r>
    </w:p>
    <w:p>
      <w:pPr>
        <w:pStyle w:val="BodyText"/>
      </w:pPr>
      <w:r>
        <w:t xml:space="preserve">Scholarship Committee</w:t>
      </w:r>
    </w:p>
    <w:p>
      <w:pPr>
        <w:pStyle w:val="BodyText"/>
      </w:pPr>
      <w:r>
        <w:t xml:space="preserve">Nepal International Education Foundation</w:t>
      </w:r>
    </w:p>
    <w:p>
      <w:pPr>
        <w:pStyle w:val="BodyText"/>
      </w:pPr>
      <w:r>
        <w:t xml:space="preserve">Kathmandu, Nepal</w:t>
      </w:r>
    </w:p>
    <w:bookmarkStart w:id="21" w:name="X4c88e6cebbd10573fceed72ede653718b7b41f3"/>
    <w:p>
      <w:pPr>
        <w:pStyle w:val="Heading2"/>
      </w:pPr>
      <w:r>
        <w:t xml:space="preserve">Subject: Application for Full Scholarship to Pursue Professional Translator Interpreter Certification in Nepal Kathmandu</w:t>
      </w:r>
    </w:p>
    <w:p>
      <w:pPr>
        <w:pStyle w:val="FirstParagraph"/>
      </w:pPr>
      <w:r>
        <w:t xml:space="preserve">Dear Esteemed Members of the Scholarship Committee,</w:t>
      </w:r>
    </w:p>
    <w:p>
      <w:pPr>
        <w:pStyle w:val="BodyText"/>
      </w:pPr>
      <w:r>
        <w:t xml:space="preserve">It is with profound enthusiasm and deep respect for Nepal's linguistic heritage that I submit this Scholarship Application Letter seeking financial support to complete my advanced training as a certified Translator Interpreter in Kathmandu. As a native Nepali from the heart of Kathmandu Valley, I have witnessed firsthand how language barriers hinder our nation's progress, particularly in healthcare, education, and international diplomacy. This scholarship represents not merely an academic opportunity but a vital catalyst for empowering Nepal's multilingual communities through professional communication services.</w:t>
      </w:r>
    </w:p>
    <w:p>
      <w:pPr>
        <w:pStyle w:val="BodyText"/>
      </w:pPr>
      <w:r>
        <w:t xml:space="preserve">My journey toward becoming a skilled Translator Interpreter began during my undergraduate studies at Tribhuvan University, where I majored in Linguistics with a focus on Nepali and English. While studying, I volunteered at the Kathmandu Medical Clinic as an ad-hoc interpreter for Tibetan refugees arriving through the Dolpa border route. Witnessing mothers unable to communicate vital health information to doctors due to language barriers was a turning point in my life's purpose. This experience crystallized my resolve to bridge communication gaps not just as a service, but as a profession of cultural diplomacy—especially within Nepal Kathmandu's unique ecosystem where over 123 languages coexist.</w:t>
      </w:r>
    </w:p>
    <w:p>
      <w:pPr>
        <w:pStyle w:val="BodyText"/>
      </w:pPr>
      <w:r>
        <w:t xml:space="preserve">Kathmandu serves as the pulsating core of Nepal's linguistic diversity and international engagement. As the capital city hosting numerous embassies, UN agencies, and cultural institutions like UNESCO World Heritage sites, it demands sophisticated translation expertise. Recent data from the National Language Commission indicates that 47% of Nepali citizens face significant communication challenges in accessing government services due to language barriers. The role of a professional Translator Interpreter has thus evolved beyond basic translation into strategic cultural mediation—critical for Nepal's aspirations as a global tourism destination and regional diplomatic hub.</w:t>
      </w:r>
    </w:p>
    <w:p>
      <w:pPr>
        <w:pStyle w:val="BodyText"/>
      </w:pPr>
      <w:r>
        <w:t xml:space="preserve">This Scholarship Application Letter is fundamentally about transforming my passion into professional impact. I have been accepted into the prestigious Certified Translator Interpreter Program (CTIP) at Kathmandu University, which offers Nepal's only accredited curriculum integrating Nepali dialects, international sign language, and specialized modules for tourism and healthcare interpretation. However, as a first-generation student from a rural background in Nuwakot District with limited financial resources to cover the $3,850 tuition fee plus living costs in Kathmandu, this scholarship is indispensable for my success. Without it, I would be forced to abandon this training while Nepal urgently needs more language professionals—particularly those who understand the nuances of Newar, Tamang, and Magar dialects alongside Nepali.</w:t>
      </w:r>
    </w:p>
    <w:p>
      <w:pPr>
        <w:pStyle w:val="BodyText"/>
      </w:pPr>
      <w:r>
        <w:t xml:space="preserve">What sets me apart is my unique cultural fluency. Growing up in a family where my grandmother spoke Newari and my mother used Nepali for daily matters while I learned English at school, I've developed what anthropologists call "code-switching competence." This isn't merely academic; it's practical. Last year, I assisted the Nepal Red Cross Society during the Pokhara earthquake relief efforts by translating medical instructions for Magar-speaking survivors from Kaski District into Nepali—a service that directly impacted 230+ individuals' access to treatment. My ability to navigate these linguistic landscapes is precisely why I am uniquely positioned to excel as a Translator Interpreter in Nepal Kathmandu.</w:t>
      </w:r>
    </w:p>
    <w:p>
      <w:pPr>
        <w:pStyle w:val="BodyText"/>
      </w:pPr>
      <w:r>
        <w:t xml:space="preserve">The significance of this scholarship extends beyond my personal development. Upon certification, I plan to establish "Kathmandu Language Bridge," a community interpreter service connecting marginalized groups with essential services across the Valley. My model specifically targets high-need areas like Thamel (tourism), Patan Durbar Square (cultural heritage), and Boudhanath (religious communities)—all critical zones where language barriers undermine Nepal's global reputation. I've already secured preliminary partnerships with Kathmandu Metropolitan City and the Nepal Tourism Board to implement this service upon graduation, demonstrating concrete community impact beyond mere academic achievement.</w:t>
      </w:r>
    </w:p>
    <w:p>
      <w:pPr>
        <w:pStyle w:val="BodyText"/>
      </w:pPr>
      <w:r>
        <w:t xml:space="preserve">I recognize that becoming a professional Translator Interpreter requires more than language skills—it demands ethical rigor. The CTIP program's emphasis on linguistic ethics and cultural sensitivity aligns perfectly with Nepal's national commitment to preserving indigenous languages. I am particularly drawn to the program's module on "Diplomatic Interpretation in South Asia," which prepares students for real-world scenarios like the ongoing India-China border negotiations where precise translation affects regional stability. My proposed service will incorporate these diplomatic principles while addressing local needs.</w:t>
      </w:r>
    </w:p>
    <w:p>
      <w:pPr>
        <w:pStyle w:val="BodyText"/>
      </w:pPr>
      <w:r>
        <w:t xml:space="preserve">The transformative power of this scholarship cannot be overstated. For Nepal Kathmandu, it represents investment in human infrastructure—turning language from a barrier into our greatest asset. The city's growth as a hub for the Asia-Pacific Economic Cooperation (APEC) and South Asian Association for Regional Cooperation (SAARC) events makes skilled interpreters indispensable. By funding my training, your committee will directly contribute to Nepal's ability to participate meaningfully in global discourse while strengthening internal cohesion through better communication.</w:t>
      </w:r>
    </w:p>
    <w:p>
      <w:pPr>
        <w:pStyle w:val="BodyText"/>
      </w:pPr>
      <w:r>
        <w:t xml:space="preserve">In closing, I want to emphasize that this is not just a request for financial aid—it is an investment in Nepal's future linguistic sovereignty. I have attached my academic transcripts, volunteer certificates from Kathmandu Medical Clinic and Red Cross, and letters of recommendation from Dr. Arjun Sharma (Professor of Linguistics at Tribhuvan University) and Ms. Sita Devi (Director of Community Health Services). I welcome the opportunity to discuss how my vision for a more linguistically inclusive Nepal aligns with your foundation's mission during an interview at your convenience.</w:t>
      </w:r>
    </w:p>
    <w:p>
      <w:pPr>
        <w:pStyle w:val="BodyText"/>
      </w:pPr>
      <w:r>
        <w:t xml:space="preserve">Thank you for considering this Scholarship Application Letter. I remain deeply committed to serving as a bridge between cultures, and I am confident that with this opportunity, I can contribute significantly to the field of Translator Interpreter work in Nepal Kathmandu and beyond. The people of Nepal deserve nothing less than excellence in communication, and I pledge to deliver it with integrity.</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5-12-08T13:16:42Z</dcterms:created>
  <dcterms:modified xsi:type="dcterms:W3CDTF">2025-12-08T13:16:42Z</dcterms:modified>
</cp:coreProperties>
</file>

<file path=docProps/custom.xml><?xml version="1.0" encoding="utf-8"?>
<Properties xmlns="http://schemas.openxmlformats.org/officeDocument/2006/custom-properties" xmlns:vt="http://schemas.openxmlformats.org/officeDocument/2006/docPropsVTypes"/>
</file>